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5E779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5E779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5E779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5E779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5E779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992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035965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035965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035965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Data</w:t>
            </w:r>
          </w:p>
        </w:tc>
        <w:tc>
          <w:tcPr>
            <w:tcW w:w="992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035965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035965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410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992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035965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410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 title,length &amp; releaseyear</w:t>
            </w:r>
          </w:p>
        </w:tc>
        <w:tc>
          <w:tcPr>
            <w:tcW w:w="992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035965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410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et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992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035965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410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035965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410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992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035965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410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992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035965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410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992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035965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410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92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035965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410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92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035965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10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92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035965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410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92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386E93C5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</w:t>
            </w:r>
            <w:r w:rsidR="00CE117C">
              <w:rPr>
                <w:rFonts w:cstheme="minorHAnsi"/>
                <w:lang w:val="en-US"/>
              </w:rPr>
              <w:t>,</w:t>
            </w:r>
            <w:r w:rsidRPr="003E1094">
              <w:rPr>
                <w:rFonts w:cstheme="minorHAnsi"/>
                <w:lang w:val="en-US"/>
              </w:rPr>
              <w:t xml:space="preserve"> g</w:t>
            </w:r>
            <w:r>
              <w:rPr>
                <w:rFonts w:cstheme="minorHAnsi"/>
                <w:lang w:val="en-US"/>
              </w:rPr>
              <w:t>enre</w:t>
            </w:r>
            <w:r w:rsidR="00CE117C">
              <w:rPr>
                <w:rFonts w:cstheme="minorHAnsi"/>
                <w:lang w:val="en-US"/>
              </w:rPr>
              <w:t>,</w:t>
            </w:r>
            <w:r>
              <w:rPr>
                <w:rFonts w:cstheme="minorHAnsi"/>
                <w:lang w:val="en-US"/>
              </w:rPr>
              <w:t xml:space="preserve">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5 stunden</w:t>
            </w:r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7E3D85F3" w:rsidR="00CA6317" w:rsidRDefault="00DB6760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DB6760" w14:paraId="07D9F3D3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E12552" w14:textId="0C4C6283" w:rsidR="00DB6760" w:rsidRDefault="00DB6760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1A9C3" w14:textId="12800B3F" w:rsidR="00DB6760" w:rsidRPr="00FB6E5C" w:rsidRDefault="00DB6760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>
              <w:rPr>
                <w:lang w:val="en-US"/>
              </w:rPr>
              <w:t>Startlistening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A51B0" w14:textId="1CA04D35" w:rsidR="00DB6760" w:rsidRDefault="00DB6760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 xml:space="preserve">?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DCC174" w14:textId="197322C1" w:rsidR="00DB6760" w:rsidRDefault="00DB6760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643EC" w14:textId="77777777" w:rsidR="00DB6760" w:rsidRDefault="00DB6760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98AB33" w14:textId="77777777" w:rsidR="00DB6760" w:rsidRDefault="00DB6760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EC7DBF" w14:textId="77777777" w:rsidR="00DB6760" w:rsidRDefault="00DB6760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0E766" w14:textId="77777777" w:rsidR="00DB6760" w:rsidRDefault="00DB6760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70120A91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</w:t>
            </w:r>
            <w:r w:rsidR="00DB6760">
              <w:rPr>
                <w:rFonts w:ascii="Calibri" w:hAnsi="Calibri"/>
                <w:sz w:val="22"/>
                <w:szCs w:val="22"/>
                <w:u w:color="000000"/>
              </w:rPr>
              <w:t>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5E49A8D2" w:rsidR="00CA6317" w:rsidRPr="00DB6760" w:rsidRDefault="00A05ED9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DB6760">
              <w:rPr>
                <w:sz w:val="22"/>
                <w:szCs w:val="22"/>
                <w:u w:color="000000"/>
                <w:lang w:val="en-US"/>
              </w:rPr>
              <w:t>Client connec</w:t>
            </w:r>
            <w:r w:rsidR="00DB6760" w:rsidRPr="00DB6760">
              <w:rPr>
                <w:sz w:val="22"/>
                <w:szCs w:val="22"/>
                <w:u w:color="000000"/>
                <w:lang w:val="en-US"/>
              </w:rPr>
              <w:t>ts with Server a</w:t>
            </w:r>
            <w:r w:rsidR="00DB6760">
              <w:rPr>
                <w:sz w:val="22"/>
                <w:szCs w:val="22"/>
                <w:u w:color="000000"/>
                <w:lang w:val="en-US"/>
              </w:rPr>
              <w:t>nd gets a onetime Por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5FE76F69" w:rsidR="00CA6317" w:rsidRDefault="00A05ED9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4F85144D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</w:t>
            </w:r>
            <w:r w:rsidR="002A6C22">
              <w:rPr>
                <w:rFonts w:ascii="Calibri" w:hAnsi="Calibri"/>
                <w:sz w:val="22"/>
                <w:szCs w:val="22"/>
                <w:u w:color="000000"/>
              </w:rPr>
              <w:t>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1F01A2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sendJson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139E573B" w:rsidR="00D532CF" w:rsidRPr="00D532CF" w:rsidRDefault="00DB6760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77777777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77777777" w:rsidR="00D532CF" w:rsidRPr="00D532CF" w:rsidRDefault="00D532CF" w:rsidP="0008140B">
            <w:pPr>
              <w:rPr>
                <w:lang w:val="en-US"/>
              </w:rPr>
            </w:pPr>
          </w:p>
        </w:tc>
      </w:tr>
      <w:tr w:rsidR="00DB6760" w:rsidRPr="00DB6760" w14:paraId="7DA62922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F71C7" w14:textId="30A3BE13" w:rsidR="00DB6760" w:rsidRDefault="00DB6760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</w:t>
            </w:r>
            <w:r w:rsidR="002A6C22">
              <w:rPr>
                <w:rFonts w:ascii="Calibri" w:hAnsi="Calibri"/>
                <w:sz w:val="22"/>
                <w:szCs w:val="22"/>
                <w:u w:color="000000"/>
              </w:rPr>
              <w:t>6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ACADE4" w14:textId="7BC5DC98" w:rsidR="00DB6760" w:rsidRDefault="00DB6760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Groundwork for Jsonbased Information exchang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97F26C" w14:textId="1DA45987" w:rsidR="00DB6760" w:rsidRDefault="00DB6760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3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3BF6F8" w14:textId="1F29C05B" w:rsidR="00DB6760" w:rsidRPr="00D532CF" w:rsidRDefault="00DB6760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E6ADA" w14:textId="77777777" w:rsidR="00DB6760" w:rsidRPr="00D532CF" w:rsidRDefault="00DB6760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5F042" w14:textId="77777777" w:rsidR="00DB6760" w:rsidRPr="00D532CF" w:rsidRDefault="00DB6760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6EDD42" w14:textId="77777777" w:rsidR="00DB6760" w:rsidRPr="00D532CF" w:rsidRDefault="00DB6760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AF92E" w14:textId="77777777" w:rsidR="00DB6760" w:rsidRPr="00D532CF" w:rsidRDefault="00DB6760" w:rsidP="0008140B">
            <w:pPr>
              <w:rPr>
                <w:lang w:val="en-US"/>
              </w:rPr>
            </w:pPr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61CA8B43" w:rsidR="00CA6317" w:rsidRDefault="002A6C22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3</w:t>
            </w:r>
            <w:r w:rsidR="00FB6E5C"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6F605F8F" w:rsidR="00CA6317" w:rsidRDefault="00300980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Constructor</w:t>
            </w:r>
            <w:r w:rsidR="00A468C7"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30E7325E" w:rsidR="00CA6317" w:rsidRDefault="00300980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CA6317">
              <w:rPr>
                <w:sz w:val="22"/>
                <w:szCs w:val="22"/>
                <w:u w:color="000000"/>
              </w:rPr>
              <w:t xml:space="preserve">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75546" w14:textId="77777777" w:rsidR="005E7797" w:rsidRDefault="005E7797" w:rsidP="00E602EC">
      <w:pPr>
        <w:spacing w:after="0" w:line="240" w:lineRule="auto"/>
      </w:pPr>
      <w:r>
        <w:separator/>
      </w:r>
    </w:p>
  </w:endnote>
  <w:endnote w:type="continuationSeparator" w:id="0">
    <w:p w14:paraId="6612BA19" w14:textId="77777777" w:rsidR="005E7797" w:rsidRDefault="005E7797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196D4" w14:textId="77777777" w:rsidR="005E7797" w:rsidRDefault="005E7797" w:rsidP="00E602EC">
      <w:pPr>
        <w:spacing w:after="0" w:line="240" w:lineRule="auto"/>
      </w:pPr>
      <w:r>
        <w:separator/>
      </w:r>
    </w:p>
  </w:footnote>
  <w:footnote w:type="continuationSeparator" w:id="0">
    <w:p w14:paraId="5AA4D88A" w14:textId="77777777" w:rsidR="005E7797" w:rsidRDefault="005E7797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4C1"/>
    <w:rsid w:val="00274D0E"/>
    <w:rsid w:val="00277086"/>
    <w:rsid w:val="00286057"/>
    <w:rsid w:val="002A6C22"/>
    <w:rsid w:val="002B2F5A"/>
    <w:rsid w:val="00300980"/>
    <w:rsid w:val="003029B8"/>
    <w:rsid w:val="00303D02"/>
    <w:rsid w:val="00306B3A"/>
    <w:rsid w:val="00335052"/>
    <w:rsid w:val="0033744C"/>
    <w:rsid w:val="0034479C"/>
    <w:rsid w:val="00353E3C"/>
    <w:rsid w:val="003726F1"/>
    <w:rsid w:val="003A4D1A"/>
    <w:rsid w:val="003D5A34"/>
    <w:rsid w:val="003E1094"/>
    <w:rsid w:val="003E4AA6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E7797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4283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5ED9"/>
    <w:rsid w:val="00A07803"/>
    <w:rsid w:val="00A31A53"/>
    <w:rsid w:val="00A31C13"/>
    <w:rsid w:val="00A360CF"/>
    <w:rsid w:val="00A41570"/>
    <w:rsid w:val="00A432A1"/>
    <w:rsid w:val="00A468C7"/>
    <w:rsid w:val="00A71A47"/>
    <w:rsid w:val="00A90015"/>
    <w:rsid w:val="00AD71AB"/>
    <w:rsid w:val="00AE0AF9"/>
    <w:rsid w:val="00AE3F61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0563"/>
    <w:rsid w:val="00CB7ACD"/>
    <w:rsid w:val="00CE117C"/>
    <w:rsid w:val="00CE26A1"/>
    <w:rsid w:val="00CF0841"/>
    <w:rsid w:val="00CF115F"/>
    <w:rsid w:val="00CF15EF"/>
    <w:rsid w:val="00CF7353"/>
    <w:rsid w:val="00D02080"/>
    <w:rsid w:val="00D17471"/>
    <w:rsid w:val="00D247D7"/>
    <w:rsid w:val="00D42FD9"/>
    <w:rsid w:val="00D47B55"/>
    <w:rsid w:val="00D51169"/>
    <w:rsid w:val="00D532CF"/>
    <w:rsid w:val="00D617B0"/>
    <w:rsid w:val="00D70ECF"/>
    <w:rsid w:val="00D85B54"/>
    <w:rsid w:val="00D876B5"/>
    <w:rsid w:val="00D90796"/>
    <w:rsid w:val="00D970E8"/>
    <w:rsid w:val="00DB6760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370</Words>
  <Characters>14938</Characters>
  <Application>Microsoft Office Word</Application>
  <DocSecurity>0</DocSecurity>
  <Lines>124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David Rumpf</cp:lastModifiedBy>
  <cp:revision>59</cp:revision>
  <cp:lastPrinted>2017-04-24T06:35:00Z</cp:lastPrinted>
  <dcterms:created xsi:type="dcterms:W3CDTF">2019-09-12T10:26:00Z</dcterms:created>
  <dcterms:modified xsi:type="dcterms:W3CDTF">2022-05-08T16:37:00Z</dcterms:modified>
</cp:coreProperties>
</file>